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C54DA6" w14:textId="6006DE7E" w:rsidR="00EA76FB" w:rsidRDefault="005A2D3D" w:rsidP="005A2D3D">
      <w:pPr>
        <w:jc w:val="center"/>
        <w:rPr>
          <w:lang w:val="en-US"/>
        </w:rPr>
      </w:pPr>
      <w:r>
        <w:rPr>
          <w:lang w:val="en-US"/>
        </w:rPr>
        <w:t>Model Deployment Link and Details</w:t>
      </w:r>
    </w:p>
    <w:p w14:paraId="45AECA96" w14:textId="77777777" w:rsidR="005A2D3D" w:rsidRDefault="005A2D3D" w:rsidP="005A2D3D">
      <w:pPr>
        <w:jc w:val="center"/>
        <w:rPr>
          <w:lang w:val="en-US"/>
        </w:rPr>
      </w:pPr>
    </w:p>
    <w:p w14:paraId="5000C98E" w14:textId="79F2CCB9" w:rsidR="004D2F95" w:rsidRDefault="005A2D3D" w:rsidP="005A2D3D">
      <w:r>
        <w:rPr>
          <w:lang w:val="en-US"/>
        </w:rPr>
        <w:t xml:space="preserve">Link - </w:t>
      </w:r>
      <w:hyperlink r:id="rId4" w:history="1">
        <w:r w:rsidR="004D2F95" w:rsidRPr="0040635F">
          <w:rPr>
            <w:rStyle w:val="Hyperlink"/>
          </w:rPr>
          <w:t>https://network-anomaly-detection-dmbvarkewhxda58hwiiuel.streamlit.app/</w:t>
        </w:r>
      </w:hyperlink>
    </w:p>
    <w:p w14:paraId="519702AF" w14:textId="6E1C5549" w:rsidR="005A2D3D" w:rsidRDefault="005A2D3D" w:rsidP="005A2D3D">
      <w:pPr>
        <w:rPr>
          <w:lang w:val="en-US"/>
        </w:rPr>
      </w:pPr>
      <w:proofErr w:type="spellStart"/>
      <w:r>
        <w:rPr>
          <w:lang w:val="en-US"/>
        </w:rPr>
        <w:t>Userame</w:t>
      </w:r>
      <w:proofErr w:type="spellEnd"/>
      <w:r>
        <w:rPr>
          <w:lang w:val="en-US"/>
        </w:rPr>
        <w:t xml:space="preserve"> – user</w:t>
      </w:r>
    </w:p>
    <w:p w14:paraId="0B902FE5" w14:textId="761AC215" w:rsidR="005A2D3D" w:rsidRPr="005A2D3D" w:rsidRDefault="005A2D3D" w:rsidP="005A2D3D">
      <w:pPr>
        <w:rPr>
          <w:lang w:val="en-US"/>
        </w:rPr>
      </w:pPr>
      <w:r>
        <w:rPr>
          <w:lang w:val="en-US"/>
        </w:rPr>
        <w:t>Password - pass</w:t>
      </w:r>
    </w:p>
    <w:sectPr w:rsidR="005A2D3D" w:rsidRPr="005A2D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zsjA3NDC2MDExMTNW0lEKTi0uzszPAykwrAUAuHzddSwAAAA="/>
  </w:docVars>
  <w:rsids>
    <w:rsidRoot w:val="005A2D3D"/>
    <w:rsid w:val="004D2F95"/>
    <w:rsid w:val="005A2D3D"/>
    <w:rsid w:val="00735132"/>
    <w:rsid w:val="00B9046B"/>
    <w:rsid w:val="00D91428"/>
    <w:rsid w:val="00EA76FB"/>
    <w:rsid w:val="00F17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22D17D"/>
  <w15:chartTrackingRefBased/>
  <w15:docId w15:val="{17F66100-2E17-5648-B7FE-E35D654B4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A2D3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A2D3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A2D3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A2D3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A2D3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A2D3D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A2D3D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A2D3D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A2D3D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A2D3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A2D3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A2D3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A2D3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A2D3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A2D3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A2D3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A2D3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A2D3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A2D3D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A2D3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2D3D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A2D3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A2D3D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A2D3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A2D3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A2D3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A2D3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A2D3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A2D3D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A2D3D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2D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network-anomaly-detection-dmbvarkewhxda58hwiiuel.streamlit.app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</Words>
  <Characters>197</Characters>
  <Application>Microsoft Office Word</Application>
  <DocSecurity>0</DocSecurity>
  <Lines>1</Lines>
  <Paragraphs>1</Paragraphs>
  <ScaleCrop>false</ScaleCrop>
  <Company/>
  <LinksUpToDate>false</LinksUpToDate>
  <CharactersWithSpaces>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MYA NISHI</dc:creator>
  <cp:keywords/>
  <dc:description/>
  <cp:lastModifiedBy>Yadnyesh Pawar</cp:lastModifiedBy>
  <cp:revision>2</cp:revision>
  <dcterms:created xsi:type="dcterms:W3CDTF">2024-08-04T18:40:00Z</dcterms:created>
  <dcterms:modified xsi:type="dcterms:W3CDTF">2025-05-13T16:52:00Z</dcterms:modified>
</cp:coreProperties>
</file>